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97B1BE" w14:textId="77777777" w:rsidR="00590AF5" w:rsidRDefault="00B0425F" w:rsidP="00B0425F">
      <w:pPr>
        <w:jc w:val="center"/>
        <w:rPr>
          <w:b/>
          <w:u w:val="single"/>
        </w:rPr>
      </w:pPr>
      <w:r w:rsidRPr="00B0425F">
        <w:rPr>
          <w:b/>
          <w:u w:val="single"/>
        </w:rPr>
        <w:t>Segmentation</w:t>
      </w:r>
      <w:r w:rsidR="00805951">
        <w:rPr>
          <w:b/>
          <w:u w:val="single"/>
        </w:rPr>
        <w:t xml:space="preserve"> and Targeting</w:t>
      </w:r>
      <w:r w:rsidR="00963921">
        <w:rPr>
          <w:b/>
          <w:u w:val="single"/>
        </w:rPr>
        <w:t xml:space="preserve"> Assignment</w:t>
      </w:r>
    </w:p>
    <w:p w14:paraId="278A820B" w14:textId="77777777" w:rsidR="00B0425F" w:rsidRDefault="00B0425F" w:rsidP="00B0425F"/>
    <w:p w14:paraId="07ABA66F" w14:textId="77777777" w:rsidR="00C73F7C" w:rsidRDefault="00B701AB" w:rsidP="00C73F7C">
      <w:pPr>
        <w:ind w:firstLine="357"/>
      </w:pPr>
      <w:r>
        <w:t xml:space="preserve">Please </w:t>
      </w:r>
      <w:r w:rsidR="00805951">
        <w:t xml:space="preserve">find relevant data in the attached </w:t>
      </w:r>
      <w:r w:rsidR="00963921">
        <w:t xml:space="preserve">separate </w:t>
      </w:r>
      <w:r w:rsidR="001344E7">
        <w:t xml:space="preserve">excel </w:t>
      </w:r>
      <w:r w:rsidR="00805951">
        <w:t>sheet.</w:t>
      </w:r>
      <w:r w:rsidR="00C73F7C">
        <w:t xml:space="preserve"> </w:t>
      </w:r>
      <w:r w:rsidR="00963921">
        <w:rPr>
          <w:b/>
        </w:rPr>
        <w:t>Submit</w:t>
      </w:r>
      <w:r w:rsidR="00963921" w:rsidRPr="00963921">
        <w:rPr>
          <w:b/>
        </w:rPr>
        <w:t xml:space="preserve"> 5 slide PPT presentation</w:t>
      </w:r>
      <w:r w:rsidR="00963921">
        <w:t>.</w:t>
      </w:r>
    </w:p>
    <w:p w14:paraId="5F1C99E8" w14:textId="77777777" w:rsidR="00C73F7C" w:rsidRDefault="00C73F7C" w:rsidP="00C73F7C">
      <w:pPr>
        <w:ind w:firstLine="357"/>
      </w:pPr>
    </w:p>
    <w:p w14:paraId="67495237" w14:textId="77777777" w:rsidR="00083AE1" w:rsidRDefault="00805951" w:rsidP="001344E7">
      <w:pPr>
        <w:spacing w:line="480" w:lineRule="auto"/>
        <w:ind w:left="363"/>
      </w:pPr>
      <w:r>
        <w:t>1</w:t>
      </w:r>
      <w:r w:rsidR="001344E7">
        <w:t xml:space="preserve">) </w:t>
      </w:r>
      <w:r w:rsidR="008553CB">
        <w:t xml:space="preserve">Segment </w:t>
      </w:r>
      <w:r w:rsidR="00384EBE">
        <w:t>respondents</w:t>
      </w:r>
      <w:r w:rsidR="008553CB">
        <w:t xml:space="preserve"> based on the </w:t>
      </w:r>
      <w:proofErr w:type="spellStart"/>
      <w:r w:rsidR="0099456B">
        <w:t>p</w:t>
      </w:r>
      <w:r w:rsidR="008553CB">
        <w:t>artworth</w:t>
      </w:r>
      <w:proofErr w:type="spellEnd"/>
      <w:r w:rsidR="008553CB">
        <w:t xml:space="preserve"> data</w:t>
      </w:r>
      <w:r w:rsidR="0099456B">
        <w:t xml:space="preserve"> </w:t>
      </w:r>
      <w:r>
        <w:t xml:space="preserve">(preference sheet) </w:t>
      </w:r>
      <w:r w:rsidR="0099456B">
        <w:t xml:space="preserve">using </w:t>
      </w:r>
      <w:r w:rsidR="001344E7">
        <w:t xml:space="preserve">any appropriate </w:t>
      </w:r>
      <w:r w:rsidR="0099456B">
        <w:t>method you learn in unsupervised learning class.</w:t>
      </w:r>
      <w:r w:rsidR="00492860">
        <w:t xml:space="preserve"> (hint: k-means </w:t>
      </w:r>
      <w:proofErr w:type="spellStart"/>
      <w:r w:rsidR="00492860">
        <w:t>ect</w:t>
      </w:r>
      <w:proofErr w:type="spellEnd"/>
      <w:r w:rsidR="00492860">
        <w:t xml:space="preserve"> …)</w:t>
      </w:r>
    </w:p>
    <w:p w14:paraId="7C523BD6" w14:textId="1EE8C213" w:rsidR="001344E7" w:rsidRDefault="004547F0" w:rsidP="001344E7">
      <w:pPr>
        <w:spacing w:line="480" w:lineRule="auto"/>
        <w:ind w:left="363"/>
      </w:pPr>
      <w:r>
        <w:t>2</w:t>
      </w:r>
      <w:r w:rsidR="001344E7">
        <w:t xml:space="preserve">) </w:t>
      </w:r>
      <w:r w:rsidR="00A02AB3">
        <w:t>E</w:t>
      </w:r>
      <w:r w:rsidR="001344E7">
        <w:t>stimate market share of new product in each s</w:t>
      </w:r>
      <w:r w:rsidR="00805951">
        <w:t>egment.</w:t>
      </w:r>
      <w:r w:rsidR="00D43CE1">
        <w:t xml:space="preserve"> (hint: use logit rule)</w:t>
      </w:r>
    </w:p>
    <w:p w14:paraId="7CB7DF0B" w14:textId="31A773E1" w:rsidR="004547F0" w:rsidRDefault="004547F0" w:rsidP="004547F0">
      <w:pPr>
        <w:spacing w:line="480" w:lineRule="auto"/>
        <w:ind w:left="363"/>
      </w:pPr>
      <w:r>
        <w:t>3) Use consumer data to describe the segments you have identified in the first step. S</w:t>
      </w:r>
      <w:r w:rsidRPr="00D43CE1">
        <w:t xml:space="preserve">ee </w:t>
      </w:r>
      <w:r>
        <w:t xml:space="preserve">variable </w:t>
      </w:r>
      <w:r w:rsidRPr="00D43CE1">
        <w:t>description</w:t>
      </w:r>
      <w:r>
        <w:t xml:space="preserve"> at the bottom of the same</w:t>
      </w:r>
      <w:r w:rsidRPr="00D43CE1">
        <w:t xml:space="preserve"> sheet</w:t>
      </w:r>
      <w:r>
        <w:t xml:space="preserve">. (hint: classification, logit, </w:t>
      </w:r>
      <w:proofErr w:type="spellStart"/>
      <w:proofErr w:type="gramStart"/>
      <w:r>
        <w:t>ect</w:t>
      </w:r>
      <w:proofErr w:type="spellEnd"/>
      <w:r>
        <w:t>,  …</w:t>
      </w:r>
      <w:proofErr w:type="gramEnd"/>
      <w:r>
        <w:t>)</w:t>
      </w:r>
    </w:p>
    <w:p w14:paraId="79CE775A" w14:textId="254E5BD7" w:rsidR="008553CB" w:rsidRDefault="00805951" w:rsidP="001344E7">
      <w:pPr>
        <w:spacing w:line="480" w:lineRule="auto"/>
        <w:ind w:left="363"/>
      </w:pPr>
      <w:r>
        <w:t>4</w:t>
      </w:r>
      <w:r w:rsidR="001344E7">
        <w:t xml:space="preserve">) </w:t>
      </w:r>
      <w:r w:rsidR="00492860">
        <w:t xml:space="preserve">Finally, </w:t>
      </w:r>
      <w:r>
        <w:t xml:space="preserve">pick one segment based on your findings in step 1 to 3. Provide rational for why you picked a </w:t>
      </w:r>
      <w:r w:rsidR="005962E4">
        <w:t>segment</w:t>
      </w:r>
      <w:r>
        <w:t xml:space="preserve"> and discuss </w:t>
      </w:r>
      <w:r w:rsidR="00D43CE1">
        <w:t xml:space="preserve">potential </w:t>
      </w:r>
      <w:r>
        <w:t xml:space="preserve">communication strategy firm </w:t>
      </w:r>
      <w:r w:rsidR="00D43CE1">
        <w:t>can use to</w:t>
      </w:r>
      <w:r>
        <w:t xml:space="preserve"> reach out to chosen segment. </w:t>
      </w:r>
      <w:r w:rsidR="00D43CE1">
        <w:t>(make</w:t>
      </w:r>
      <w:r>
        <w:t xml:space="preserve"> appropriate assumption if necessary) </w:t>
      </w:r>
    </w:p>
    <w:p w14:paraId="00C5BD26" w14:textId="77777777" w:rsidR="00963921" w:rsidRDefault="00963921" w:rsidP="001344E7">
      <w:pPr>
        <w:spacing w:line="480" w:lineRule="auto"/>
        <w:ind w:left="363"/>
      </w:pPr>
    </w:p>
    <w:p w14:paraId="3CF5FB40" w14:textId="77777777" w:rsidR="00963921" w:rsidRDefault="00963921" w:rsidP="001344E7">
      <w:pPr>
        <w:spacing w:line="480" w:lineRule="auto"/>
        <w:ind w:left="363"/>
      </w:pPr>
      <w:bookmarkStart w:id="0" w:name="_GoBack"/>
      <w:bookmarkEnd w:id="0"/>
    </w:p>
    <w:p w14:paraId="43B492AE" w14:textId="77777777" w:rsidR="00D43CE1" w:rsidRDefault="00D43CE1" w:rsidP="001344E7">
      <w:pPr>
        <w:spacing w:line="480" w:lineRule="auto"/>
        <w:ind w:left="363"/>
      </w:pPr>
    </w:p>
    <w:sectPr w:rsidR="00D43C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75C0E"/>
    <w:multiLevelType w:val="hybridMultilevel"/>
    <w:tmpl w:val="E7BE10D4"/>
    <w:lvl w:ilvl="0" w:tplc="4009000F">
      <w:start w:val="1"/>
      <w:numFmt w:val="decimal"/>
      <w:lvlText w:val="%1."/>
      <w:lvlJc w:val="left"/>
      <w:pPr>
        <w:ind w:left="72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3" w:hanging="360"/>
      </w:pPr>
    </w:lvl>
    <w:lvl w:ilvl="2" w:tplc="4009001B" w:tentative="1">
      <w:start w:val="1"/>
      <w:numFmt w:val="lowerRoman"/>
      <w:lvlText w:val="%3."/>
      <w:lvlJc w:val="right"/>
      <w:pPr>
        <w:ind w:left="2163" w:hanging="180"/>
      </w:pPr>
    </w:lvl>
    <w:lvl w:ilvl="3" w:tplc="4009000F" w:tentative="1">
      <w:start w:val="1"/>
      <w:numFmt w:val="decimal"/>
      <w:lvlText w:val="%4."/>
      <w:lvlJc w:val="left"/>
      <w:pPr>
        <w:ind w:left="2883" w:hanging="360"/>
      </w:pPr>
    </w:lvl>
    <w:lvl w:ilvl="4" w:tplc="40090019" w:tentative="1">
      <w:start w:val="1"/>
      <w:numFmt w:val="lowerLetter"/>
      <w:lvlText w:val="%5."/>
      <w:lvlJc w:val="left"/>
      <w:pPr>
        <w:ind w:left="3603" w:hanging="360"/>
      </w:pPr>
    </w:lvl>
    <w:lvl w:ilvl="5" w:tplc="4009001B" w:tentative="1">
      <w:start w:val="1"/>
      <w:numFmt w:val="lowerRoman"/>
      <w:lvlText w:val="%6."/>
      <w:lvlJc w:val="right"/>
      <w:pPr>
        <w:ind w:left="4323" w:hanging="180"/>
      </w:pPr>
    </w:lvl>
    <w:lvl w:ilvl="6" w:tplc="4009000F" w:tentative="1">
      <w:start w:val="1"/>
      <w:numFmt w:val="decimal"/>
      <w:lvlText w:val="%7."/>
      <w:lvlJc w:val="left"/>
      <w:pPr>
        <w:ind w:left="5043" w:hanging="360"/>
      </w:pPr>
    </w:lvl>
    <w:lvl w:ilvl="7" w:tplc="40090019" w:tentative="1">
      <w:start w:val="1"/>
      <w:numFmt w:val="lowerLetter"/>
      <w:lvlText w:val="%8."/>
      <w:lvlJc w:val="left"/>
      <w:pPr>
        <w:ind w:left="5763" w:hanging="360"/>
      </w:pPr>
    </w:lvl>
    <w:lvl w:ilvl="8" w:tplc="4009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1" w15:restartNumberingAfterBreak="0">
    <w:nsid w:val="05EC6211"/>
    <w:multiLevelType w:val="hybridMultilevel"/>
    <w:tmpl w:val="82267A44"/>
    <w:lvl w:ilvl="0" w:tplc="4009000F">
      <w:start w:val="1"/>
      <w:numFmt w:val="decimal"/>
      <w:lvlText w:val="%1."/>
      <w:lvlJc w:val="left"/>
      <w:pPr>
        <w:ind w:left="72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3" w:hanging="360"/>
      </w:pPr>
    </w:lvl>
    <w:lvl w:ilvl="2" w:tplc="4009001B" w:tentative="1">
      <w:start w:val="1"/>
      <w:numFmt w:val="lowerRoman"/>
      <w:lvlText w:val="%3."/>
      <w:lvlJc w:val="right"/>
      <w:pPr>
        <w:ind w:left="2163" w:hanging="180"/>
      </w:pPr>
    </w:lvl>
    <w:lvl w:ilvl="3" w:tplc="4009000F" w:tentative="1">
      <w:start w:val="1"/>
      <w:numFmt w:val="decimal"/>
      <w:lvlText w:val="%4."/>
      <w:lvlJc w:val="left"/>
      <w:pPr>
        <w:ind w:left="2883" w:hanging="360"/>
      </w:pPr>
    </w:lvl>
    <w:lvl w:ilvl="4" w:tplc="40090019" w:tentative="1">
      <w:start w:val="1"/>
      <w:numFmt w:val="lowerLetter"/>
      <w:lvlText w:val="%5."/>
      <w:lvlJc w:val="left"/>
      <w:pPr>
        <w:ind w:left="3603" w:hanging="360"/>
      </w:pPr>
    </w:lvl>
    <w:lvl w:ilvl="5" w:tplc="4009001B" w:tentative="1">
      <w:start w:val="1"/>
      <w:numFmt w:val="lowerRoman"/>
      <w:lvlText w:val="%6."/>
      <w:lvlJc w:val="right"/>
      <w:pPr>
        <w:ind w:left="4323" w:hanging="180"/>
      </w:pPr>
    </w:lvl>
    <w:lvl w:ilvl="6" w:tplc="4009000F" w:tentative="1">
      <w:start w:val="1"/>
      <w:numFmt w:val="decimal"/>
      <w:lvlText w:val="%7."/>
      <w:lvlJc w:val="left"/>
      <w:pPr>
        <w:ind w:left="5043" w:hanging="360"/>
      </w:pPr>
    </w:lvl>
    <w:lvl w:ilvl="7" w:tplc="40090019" w:tentative="1">
      <w:start w:val="1"/>
      <w:numFmt w:val="lowerLetter"/>
      <w:lvlText w:val="%8."/>
      <w:lvlJc w:val="left"/>
      <w:pPr>
        <w:ind w:left="5763" w:hanging="360"/>
      </w:pPr>
    </w:lvl>
    <w:lvl w:ilvl="8" w:tplc="4009001B" w:tentative="1">
      <w:start w:val="1"/>
      <w:numFmt w:val="lowerRoman"/>
      <w:lvlText w:val="%9."/>
      <w:lvlJc w:val="right"/>
      <w:pPr>
        <w:ind w:left="6483" w:hanging="180"/>
      </w:pPr>
    </w:lvl>
  </w:abstractNum>
  <w:abstractNum w:abstractNumId="2" w15:restartNumberingAfterBreak="0">
    <w:nsid w:val="452B538B"/>
    <w:multiLevelType w:val="hybridMultilevel"/>
    <w:tmpl w:val="0D00159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NDA2sDA3MTU3NjJS0lEKTi0uzszPAykwrgUALwmaOSwAAAA="/>
  </w:docVars>
  <w:rsids>
    <w:rsidRoot w:val="007C189D"/>
    <w:rsid w:val="00033273"/>
    <w:rsid w:val="00083AE1"/>
    <w:rsid w:val="001344E7"/>
    <w:rsid w:val="00156629"/>
    <w:rsid w:val="002E196B"/>
    <w:rsid w:val="00363ED7"/>
    <w:rsid w:val="00384EBE"/>
    <w:rsid w:val="004547F0"/>
    <w:rsid w:val="00492860"/>
    <w:rsid w:val="00590AF5"/>
    <w:rsid w:val="005962E4"/>
    <w:rsid w:val="005C16EA"/>
    <w:rsid w:val="007C189D"/>
    <w:rsid w:val="00805951"/>
    <w:rsid w:val="008553CB"/>
    <w:rsid w:val="00897603"/>
    <w:rsid w:val="00924D72"/>
    <w:rsid w:val="00963921"/>
    <w:rsid w:val="0099456B"/>
    <w:rsid w:val="00A02AB3"/>
    <w:rsid w:val="00A41B18"/>
    <w:rsid w:val="00B00319"/>
    <w:rsid w:val="00B0425F"/>
    <w:rsid w:val="00B701AB"/>
    <w:rsid w:val="00BC1AF9"/>
    <w:rsid w:val="00C73F7C"/>
    <w:rsid w:val="00C77651"/>
    <w:rsid w:val="00C85F49"/>
    <w:rsid w:val="00D43CE1"/>
    <w:rsid w:val="00DA5BF9"/>
    <w:rsid w:val="00DF790F"/>
    <w:rsid w:val="00E66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BFBB8"/>
  <w15:chartTrackingRefBased/>
  <w15:docId w15:val="{E25ED4D0-208A-4989-B3FD-2CD8362FF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42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675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Chintala</dc:creator>
  <cp:keywords/>
  <dc:description/>
  <cp:lastModifiedBy>Manish Gangwar</cp:lastModifiedBy>
  <cp:revision>47</cp:revision>
  <dcterms:created xsi:type="dcterms:W3CDTF">2018-05-11T10:08:00Z</dcterms:created>
  <dcterms:modified xsi:type="dcterms:W3CDTF">2018-06-06T10:01:00Z</dcterms:modified>
</cp:coreProperties>
</file>